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2ED4" w:rsidRDefault="006963ED">
      <w:pPr>
        <w:rPr>
          <w:noProof/>
          <w:lang w:eastAsia="cs-CZ"/>
        </w:rPr>
      </w:pPr>
      <w:bookmarkStart w:id="0" w:name="_GoBack"/>
      <w:bookmarkEnd w:id="0"/>
      <w:r>
        <w:rPr>
          <w:noProof/>
          <w:lang w:eastAsia="cs-CZ"/>
        </w:rPr>
        <w:t xml:space="preserve"> </w:t>
      </w:r>
      <w:r>
        <w:rPr>
          <w:noProof/>
          <w:lang w:eastAsia="cs-CZ"/>
        </w:rPr>
        <w:drawing>
          <wp:inline distT="0" distB="0" distL="0" distR="0" wp14:anchorId="73681ABE" wp14:editId="7BD6CD8D">
            <wp:extent cx="5762625" cy="866775"/>
            <wp:effectExtent l="0" t="0" r="9525" b="9525"/>
            <wp:docPr id="1" name="Obrázek 1" descr="http://erasmus-databaze.naep.cz/themes/erasmus/images/header-bg-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erasmus-databaze.naep.cz/themes/erasmus/images/header-bg-er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66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63ED" w:rsidRDefault="00F22D5A">
      <w:pPr>
        <w:rPr>
          <w:noProof/>
          <w:lang w:eastAsia="cs-CZ"/>
        </w:rPr>
      </w:pPr>
      <w:r>
        <w:rPr>
          <w:noProof/>
          <w:lang w:eastAsia="cs-CZ"/>
        </w:rPr>
        <w:tab/>
      </w:r>
      <w:r>
        <w:rPr>
          <w:noProof/>
          <w:lang w:eastAsia="cs-CZ"/>
        </w:rPr>
        <w:tab/>
      </w:r>
      <w:r>
        <w:rPr>
          <w:noProof/>
          <w:lang w:eastAsia="cs-CZ"/>
        </w:rPr>
        <w:tab/>
      </w:r>
      <w:r>
        <w:rPr>
          <w:noProof/>
          <w:lang w:eastAsia="cs-CZ"/>
        </w:rPr>
        <w:tab/>
      </w:r>
      <w:r>
        <w:rPr>
          <w:noProof/>
          <w:lang w:eastAsia="cs-CZ"/>
        </w:rPr>
        <w:tab/>
      </w:r>
      <w:r>
        <w:rPr>
          <w:noProof/>
          <w:lang w:eastAsia="cs-CZ"/>
        </w:rPr>
        <w:tab/>
      </w:r>
    </w:p>
    <w:p w:rsidR="00C42C33" w:rsidRDefault="00C42C33" w:rsidP="00C42C3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</w:pPr>
    </w:p>
    <w:p w:rsidR="00C42C33" w:rsidRPr="006963ED" w:rsidRDefault="00C42C33" w:rsidP="00C42C3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</w:pPr>
      <w:r w:rsidRPr="00F11D3F"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  <w:t xml:space="preserve">Pozvánka na Erasmus </w:t>
      </w:r>
      <w:proofErr w:type="spellStart"/>
      <w:r w:rsidRPr="00F11D3F"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  <w:t>Info</w:t>
      </w:r>
      <w:proofErr w:type="spellEnd"/>
      <w:r w:rsidRPr="00F11D3F"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  <w:t xml:space="preserve"> </w:t>
      </w:r>
      <w:proofErr w:type="spellStart"/>
      <w:r w:rsidRPr="00F11D3F"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  <w:t>Day</w:t>
      </w:r>
      <w:proofErr w:type="spellEnd"/>
    </w:p>
    <w:p w:rsidR="00C42C33" w:rsidRDefault="00C42C33" w:rsidP="00C42C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C42C33" w:rsidRPr="006963ED" w:rsidRDefault="00C42C33" w:rsidP="00C42C3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</w:pPr>
      <w:r w:rsidRPr="006963ED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>Přemýšlíte o výjezdu s programem Erasmus</w:t>
      </w:r>
      <w:r w:rsidRPr="00F11D3F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>+</w:t>
      </w:r>
      <w:r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 na zahraniční </w:t>
      </w:r>
      <w:r w:rsidR="00F14F22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studijní </w:t>
      </w:r>
      <w:r w:rsidR="00F14F22" w:rsidRPr="006963ED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>nebo</w:t>
      </w:r>
      <w:r w:rsidRPr="006963ED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 pracov</w:t>
      </w:r>
      <w:r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>ní stáž? Rádi byste věděli</w:t>
      </w:r>
      <w:r w:rsidRPr="006963ED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 </w:t>
      </w:r>
      <w:r w:rsidRPr="00F11D3F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jak si podat přihlášku, jak probíhá výběrové řízení, prostě vše co je potřebné vědět </w:t>
      </w:r>
      <w:r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před a po výjezdu </w:t>
      </w:r>
      <w:r w:rsidRPr="00F11D3F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na zahraniční univerzitu </w:t>
      </w:r>
      <w:r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>nebo instituci?</w:t>
      </w:r>
      <w:r w:rsidRPr="006963ED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 Pak </w:t>
      </w:r>
      <w:r w:rsidRPr="00F11D3F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 xml:space="preserve">přijďte na </w:t>
      </w:r>
      <w:r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 xml:space="preserve">                       </w:t>
      </w:r>
      <w:r w:rsidRPr="00F11D3F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 xml:space="preserve">Erasmus </w:t>
      </w:r>
      <w:proofErr w:type="spellStart"/>
      <w:r w:rsidRPr="00F11D3F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Info</w:t>
      </w:r>
      <w:proofErr w:type="spellEnd"/>
      <w:r w:rsidRPr="00F11D3F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 xml:space="preserve"> </w:t>
      </w:r>
      <w:proofErr w:type="spellStart"/>
      <w:r w:rsidRPr="00F11D3F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Day</w:t>
      </w:r>
      <w:proofErr w:type="spellEnd"/>
      <w:r w:rsidRPr="00F11D3F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!</w:t>
      </w:r>
    </w:p>
    <w:p w:rsidR="00F22D5A" w:rsidRDefault="00F22D5A" w:rsidP="00C42C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8"/>
          <w:szCs w:val="28"/>
          <w:u w:val="single"/>
          <w:lang w:eastAsia="cs-CZ"/>
        </w:rPr>
      </w:pPr>
    </w:p>
    <w:p w:rsidR="00C42C33" w:rsidRPr="00E71387" w:rsidRDefault="00C42C33" w:rsidP="00C42C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</w:pPr>
      <w:r w:rsidRPr="00E71387">
        <w:rPr>
          <w:rFonts w:ascii="Times New Roman" w:eastAsia="Times New Roman" w:hAnsi="Times New Roman" w:cs="Times New Roman"/>
          <w:b/>
          <w:i/>
          <w:sz w:val="32"/>
          <w:szCs w:val="32"/>
          <w:lang w:eastAsia="cs-CZ"/>
        </w:rPr>
        <w:t>Kdy:</w:t>
      </w:r>
      <w:r w:rsidRPr="00E71387"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  </w:t>
      </w:r>
      <w:r w:rsidR="00490634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5</w:t>
      </w:r>
      <w:r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. prosince 2017</w:t>
      </w:r>
      <w:r w:rsidR="00E7521C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, 16:0</w:t>
      </w:r>
      <w:r w:rsidR="00490634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0 – 18:30</w:t>
      </w:r>
      <w:r w:rsidRPr="00E71387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 xml:space="preserve"> hod.</w:t>
      </w:r>
    </w:p>
    <w:p w:rsidR="00C42C33" w:rsidRDefault="00C42C33" w:rsidP="00C42C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</w:pPr>
      <w:r w:rsidRPr="00E71387">
        <w:rPr>
          <w:rFonts w:ascii="Times New Roman" w:eastAsia="Times New Roman" w:hAnsi="Times New Roman" w:cs="Times New Roman"/>
          <w:b/>
          <w:i/>
          <w:sz w:val="32"/>
          <w:szCs w:val="32"/>
          <w:lang w:eastAsia="cs-CZ"/>
        </w:rPr>
        <w:t>Kde</w:t>
      </w:r>
      <w:r>
        <w:rPr>
          <w:rFonts w:ascii="Times New Roman" w:eastAsia="Times New Roman" w:hAnsi="Times New Roman" w:cs="Times New Roman"/>
          <w:i/>
          <w:sz w:val="32"/>
          <w:szCs w:val="32"/>
          <w:lang w:eastAsia="cs-CZ"/>
        </w:rPr>
        <w:t xml:space="preserve">: </w:t>
      </w:r>
      <w:r w:rsidRPr="00E71387">
        <w:rPr>
          <w:rFonts w:ascii="Times New Roman" w:eastAsia="Times New Roman" w:hAnsi="Times New Roman" w:cs="Times New Roman"/>
          <w:b/>
          <w:i/>
          <w:sz w:val="32"/>
          <w:szCs w:val="32"/>
          <w:lang w:eastAsia="cs-CZ"/>
        </w:rPr>
        <w:t xml:space="preserve">aula </w:t>
      </w:r>
      <w:r w:rsidRPr="00E71387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>Přírodovědecké</w:t>
      </w:r>
      <w:r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 xml:space="preserve"> fakulty</w:t>
      </w:r>
      <w:r w:rsidRPr="00E71387">
        <w:rPr>
          <w:rFonts w:ascii="Times New Roman" w:eastAsia="Times New Roman" w:hAnsi="Times New Roman" w:cs="Times New Roman"/>
          <w:b/>
          <w:bCs/>
          <w:i/>
          <w:sz w:val="32"/>
          <w:szCs w:val="32"/>
          <w:lang w:eastAsia="cs-CZ"/>
        </w:rPr>
        <w:t xml:space="preserve"> </w:t>
      </w:r>
    </w:p>
    <w:p w:rsidR="00490634" w:rsidRPr="00F14F22" w:rsidRDefault="00490634" w:rsidP="00C42C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cs-CZ"/>
        </w:rPr>
      </w:pPr>
    </w:p>
    <w:p w:rsidR="00490634" w:rsidRPr="00490634" w:rsidRDefault="00490634" w:rsidP="00C42C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r w:rsidRPr="00F14F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Koordinátor mobilit </w:t>
      </w:r>
      <w:proofErr w:type="spellStart"/>
      <w:r w:rsidRPr="00F14F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PřF</w:t>
      </w:r>
      <w:proofErr w:type="spellEnd"/>
      <w:r w:rsidRPr="00F14F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: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</w:t>
      </w:r>
      <w:r w:rsidRPr="00F14F2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Dana </w:t>
      </w:r>
      <w:proofErr w:type="spellStart"/>
      <w:r w:rsidRPr="00F14F2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Gronychová</w:t>
      </w:r>
      <w:proofErr w:type="spellEnd"/>
      <w:r w:rsidRPr="00490634"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 xml:space="preserve"> </w:t>
      </w:r>
    </w:p>
    <w:p w:rsidR="00C42C33" w:rsidRDefault="00C42C33" w:rsidP="00C42C33">
      <w:pPr>
        <w:jc w:val="center"/>
      </w:pPr>
    </w:p>
    <w:p w:rsidR="006963ED" w:rsidRDefault="006963ED">
      <w:pPr>
        <w:rPr>
          <w:noProof/>
          <w:lang w:eastAsia="cs-CZ"/>
        </w:rPr>
      </w:pPr>
    </w:p>
    <w:p w:rsidR="006963ED" w:rsidRDefault="00F22D5A" w:rsidP="00F22D5A">
      <w:pPr>
        <w:jc w:val="center"/>
        <w:rPr>
          <w:noProof/>
          <w:lang w:eastAsia="cs-CZ"/>
        </w:rPr>
      </w:pPr>
      <w:r>
        <w:rPr>
          <w:noProof/>
          <w:lang w:eastAsia="cs-CZ"/>
        </w:rPr>
        <w:drawing>
          <wp:inline distT="0" distB="0" distL="0" distR="0" wp14:anchorId="1588C3C9" wp14:editId="3ACBA766">
            <wp:extent cx="1310726" cy="1064669"/>
            <wp:effectExtent l="0" t="0" r="3810" b="2540"/>
            <wp:docPr id="2" name="Obrázek 2" descr="C:\Users\gronychd\Desktop\Erasmus.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onychd\Desktop\Erasmus.cz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747" cy="106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63ED" w:rsidRDefault="006963ED" w:rsidP="00F22D5A">
      <w:pPr>
        <w:jc w:val="center"/>
      </w:pPr>
    </w:p>
    <w:p w:rsidR="00BB5C52" w:rsidRDefault="00BB5C52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C42C33" w:rsidRDefault="00C42C33" w:rsidP="009138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</w:pPr>
    </w:p>
    <w:p w:rsidR="00C42C33" w:rsidRDefault="00C42C33" w:rsidP="009138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</w:pPr>
    </w:p>
    <w:p w:rsidR="00C42C33" w:rsidRDefault="00C42C33" w:rsidP="0091387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i/>
          <w:sz w:val="40"/>
          <w:szCs w:val="40"/>
          <w:u w:val="single"/>
          <w:lang w:eastAsia="cs-CZ"/>
        </w:rPr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p w:rsidR="0091387F" w:rsidRDefault="0091387F" w:rsidP="00BB5C52">
      <w:pPr>
        <w:jc w:val="center"/>
      </w:pPr>
    </w:p>
    <w:sectPr w:rsidR="009138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zMxMDGxtLAwMzNX0lEKTi0uzszPAykwqwUAA6chQywAAAA="/>
  </w:docVars>
  <w:rsids>
    <w:rsidRoot w:val="006963ED"/>
    <w:rsid w:val="00004DBB"/>
    <w:rsid w:val="00153BC5"/>
    <w:rsid w:val="00490634"/>
    <w:rsid w:val="004B1005"/>
    <w:rsid w:val="004E6D17"/>
    <w:rsid w:val="005D23E1"/>
    <w:rsid w:val="006963ED"/>
    <w:rsid w:val="006C054F"/>
    <w:rsid w:val="007A015E"/>
    <w:rsid w:val="008367FC"/>
    <w:rsid w:val="0091387F"/>
    <w:rsid w:val="00972ED4"/>
    <w:rsid w:val="00BB5C52"/>
    <w:rsid w:val="00C42C33"/>
    <w:rsid w:val="00E71387"/>
    <w:rsid w:val="00E7521C"/>
    <w:rsid w:val="00F11D3F"/>
    <w:rsid w:val="00F14F22"/>
    <w:rsid w:val="00F2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3A4467F-63A0-458F-92AF-D454EC6D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6963E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6963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3ED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uiPriority w:val="9"/>
    <w:rsid w:val="006963ED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696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6963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06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 Gronychová</dc:creator>
  <cp:lastModifiedBy>Šárka Chovancová</cp:lastModifiedBy>
  <cp:revision>2</cp:revision>
  <dcterms:created xsi:type="dcterms:W3CDTF">2018-11-27T08:07:00Z</dcterms:created>
  <dcterms:modified xsi:type="dcterms:W3CDTF">2018-11-27T08:07:00Z</dcterms:modified>
</cp:coreProperties>
</file>